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2BA5590" w14:textId="77777777" w:rsidR="0002321C" w:rsidRPr="0042161D" w:rsidRDefault="00193AEA" w:rsidP="009024B8">
      <w:pPr>
        <w:spacing w:line="240" w:lineRule="auto"/>
        <w:jc w:val="center"/>
        <w:rPr>
          <w:rFonts w:cstheme="minorHAnsi"/>
          <w:b/>
          <w:sz w:val="32"/>
          <w:szCs w:val="28"/>
        </w:rPr>
      </w:pPr>
      <w:bookmarkStart w:id="0" w:name="_GoBack"/>
      <w:bookmarkEnd w:id="0"/>
      <w:r w:rsidRPr="0042161D">
        <w:rPr>
          <w:rFonts w:cstheme="minorHAnsi"/>
          <w:b/>
          <w:sz w:val="32"/>
          <w:szCs w:val="28"/>
        </w:rPr>
        <w:t>Strategic Planning Committee</w:t>
      </w:r>
      <w:r w:rsidR="00850C99" w:rsidRPr="0042161D">
        <w:rPr>
          <w:rFonts w:cstheme="minorHAnsi"/>
          <w:b/>
          <w:sz w:val="32"/>
          <w:szCs w:val="28"/>
        </w:rPr>
        <w:t xml:space="preserve"> Meeting Minutes</w:t>
      </w:r>
    </w:p>
    <w:p w14:paraId="51716195" w14:textId="7BFA106E" w:rsidR="001A4731" w:rsidRPr="0042161D" w:rsidRDefault="00193AEA" w:rsidP="009024B8">
      <w:pPr>
        <w:spacing w:line="240" w:lineRule="auto"/>
        <w:jc w:val="center"/>
        <w:rPr>
          <w:rFonts w:cstheme="minorHAnsi"/>
          <w:b/>
        </w:rPr>
      </w:pPr>
      <w:r w:rsidRPr="0042161D">
        <w:rPr>
          <w:rFonts w:cstheme="minorHAnsi"/>
          <w:b/>
          <w:sz w:val="24"/>
          <w:szCs w:val="24"/>
        </w:rPr>
        <w:t>Tuesday</w:t>
      </w:r>
      <w:r w:rsidR="001347B3" w:rsidRPr="0042161D">
        <w:rPr>
          <w:rFonts w:cstheme="minorHAnsi"/>
          <w:b/>
          <w:sz w:val="24"/>
          <w:szCs w:val="24"/>
        </w:rPr>
        <w:t xml:space="preserve">, </w:t>
      </w:r>
      <w:r w:rsidR="00AD39A8" w:rsidRPr="0042161D">
        <w:rPr>
          <w:rFonts w:cstheme="minorHAnsi"/>
          <w:b/>
          <w:sz w:val="24"/>
          <w:szCs w:val="24"/>
        </w:rPr>
        <w:t xml:space="preserve">October </w:t>
      </w:r>
      <w:r w:rsidR="003A56A2">
        <w:rPr>
          <w:rFonts w:cstheme="minorHAnsi"/>
          <w:b/>
          <w:sz w:val="24"/>
          <w:szCs w:val="24"/>
        </w:rPr>
        <w:t>18</w:t>
      </w:r>
      <w:r w:rsidR="00526954" w:rsidRPr="0042161D">
        <w:rPr>
          <w:rFonts w:cstheme="minorHAnsi"/>
          <w:b/>
          <w:sz w:val="24"/>
          <w:szCs w:val="24"/>
        </w:rPr>
        <w:t>,</w:t>
      </w:r>
      <w:r w:rsidR="00850C99" w:rsidRPr="0042161D">
        <w:rPr>
          <w:rFonts w:cstheme="minorHAnsi"/>
          <w:b/>
          <w:sz w:val="24"/>
          <w:szCs w:val="24"/>
        </w:rPr>
        <w:t xml:space="preserve"> 20</w:t>
      </w:r>
      <w:r w:rsidRPr="0042161D">
        <w:rPr>
          <w:rFonts w:cstheme="minorHAnsi"/>
          <w:b/>
          <w:sz w:val="24"/>
          <w:szCs w:val="24"/>
        </w:rPr>
        <w:t>2</w:t>
      </w:r>
      <w:r w:rsidR="0033478D" w:rsidRPr="0042161D">
        <w:rPr>
          <w:rFonts w:cstheme="minorHAnsi"/>
          <w:b/>
          <w:sz w:val="24"/>
          <w:szCs w:val="24"/>
        </w:rPr>
        <w:t>2</w:t>
      </w:r>
      <w:r w:rsidR="00850C99" w:rsidRPr="0042161D">
        <w:rPr>
          <w:rFonts w:cstheme="minorHAnsi"/>
          <w:b/>
          <w:sz w:val="24"/>
          <w:szCs w:val="24"/>
        </w:rPr>
        <w:t xml:space="preserve">, </w:t>
      </w:r>
      <w:r w:rsidR="0033478D" w:rsidRPr="0042161D">
        <w:rPr>
          <w:rFonts w:cstheme="minorHAnsi"/>
          <w:b/>
          <w:sz w:val="24"/>
          <w:szCs w:val="24"/>
        </w:rPr>
        <w:t>9</w:t>
      </w:r>
      <w:r w:rsidRPr="0042161D">
        <w:rPr>
          <w:rFonts w:cstheme="minorHAnsi"/>
          <w:b/>
          <w:sz w:val="24"/>
          <w:szCs w:val="24"/>
        </w:rPr>
        <w:t xml:space="preserve"> a.m.- </w:t>
      </w:r>
      <w:r w:rsidR="00A1454B" w:rsidRPr="0042161D">
        <w:rPr>
          <w:rFonts w:cstheme="minorHAnsi"/>
          <w:b/>
          <w:sz w:val="24"/>
          <w:szCs w:val="24"/>
        </w:rPr>
        <w:t>1</w:t>
      </w:r>
      <w:r w:rsidR="0033478D" w:rsidRPr="0042161D">
        <w:rPr>
          <w:rFonts w:cstheme="minorHAnsi"/>
          <w:b/>
          <w:sz w:val="24"/>
          <w:szCs w:val="24"/>
        </w:rPr>
        <w:t>0</w:t>
      </w:r>
      <w:r w:rsidR="0002117D" w:rsidRPr="0042161D">
        <w:rPr>
          <w:rFonts w:cstheme="minorHAnsi"/>
          <w:b/>
          <w:sz w:val="24"/>
          <w:szCs w:val="24"/>
        </w:rPr>
        <w:t>:00 a.m</w:t>
      </w:r>
      <w:r w:rsidR="001347B3" w:rsidRPr="0042161D">
        <w:rPr>
          <w:rFonts w:cstheme="minorHAnsi"/>
          <w:b/>
          <w:sz w:val="24"/>
          <w:szCs w:val="24"/>
        </w:rPr>
        <w:t>.</w:t>
      </w:r>
      <w:r w:rsidR="00850C99" w:rsidRPr="0042161D">
        <w:rPr>
          <w:rFonts w:cstheme="minorHAnsi"/>
          <w:b/>
          <w:sz w:val="24"/>
          <w:szCs w:val="24"/>
        </w:rPr>
        <w:t xml:space="preserve">, </w:t>
      </w:r>
      <w:r w:rsidRPr="0042161D">
        <w:rPr>
          <w:rFonts w:cstheme="minorHAnsi"/>
          <w:b/>
          <w:sz w:val="24"/>
          <w:szCs w:val="24"/>
        </w:rPr>
        <w:t>Zoom</w:t>
      </w:r>
    </w:p>
    <w:p w14:paraId="47719847" w14:textId="7702A8A6" w:rsidR="0002117D" w:rsidRPr="0042161D" w:rsidRDefault="00823518" w:rsidP="00022F83">
      <w:pPr>
        <w:spacing w:after="0" w:line="240" w:lineRule="auto"/>
        <w:rPr>
          <w:rFonts w:cstheme="minorHAnsi"/>
        </w:rPr>
      </w:pPr>
      <w:r w:rsidRPr="0042161D">
        <w:rPr>
          <w:rFonts w:cstheme="minorHAnsi"/>
          <w:b/>
        </w:rPr>
        <w:t>Present:</w:t>
      </w:r>
      <w:r w:rsidR="000E3BE9" w:rsidRPr="0042161D">
        <w:rPr>
          <w:rFonts w:cstheme="minorHAnsi"/>
          <w:b/>
        </w:rPr>
        <w:t xml:space="preserve"> </w:t>
      </w:r>
      <w:r w:rsidR="004E42EF" w:rsidRPr="0042161D">
        <w:rPr>
          <w:rFonts w:cstheme="minorHAnsi"/>
          <w:bCs/>
        </w:rPr>
        <w:t xml:space="preserve">Philip Reid, </w:t>
      </w:r>
      <w:r w:rsidR="00022F83" w:rsidRPr="0042161D">
        <w:rPr>
          <w:rFonts w:cstheme="minorHAnsi"/>
        </w:rPr>
        <w:t>Lauri Dreher,</w:t>
      </w:r>
      <w:r w:rsidR="003739FE" w:rsidRPr="0042161D">
        <w:rPr>
          <w:rFonts w:cstheme="minorHAnsi"/>
        </w:rPr>
        <w:t xml:space="preserve"> </w:t>
      </w:r>
      <w:r w:rsidR="00022F83" w:rsidRPr="0042161D">
        <w:rPr>
          <w:rFonts w:cstheme="minorHAnsi"/>
        </w:rPr>
        <w:t>Patrick Burns,</w:t>
      </w:r>
      <w:r w:rsidR="004E42EF" w:rsidRPr="0042161D">
        <w:rPr>
          <w:rFonts w:cstheme="minorHAnsi"/>
        </w:rPr>
        <w:t xml:space="preserve"> </w:t>
      </w:r>
      <w:r w:rsidR="0002117D" w:rsidRPr="0042161D">
        <w:rPr>
          <w:rFonts w:cstheme="minorHAnsi"/>
        </w:rPr>
        <w:t xml:space="preserve">Tom </w:t>
      </w:r>
      <w:r w:rsidR="00022F83" w:rsidRPr="0042161D">
        <w:rPr>
          <w:rFonts w:cstheme="minorHAnsi"/>
        </w:rPr>
        <w:t>Hughes</w:t>
      </w:r>
      <w:r w:rsidR="00733F18" w:rsidRPr="0042161D">
        <w:rPr>
          <w:rFonts w:cstheme="minorHAnsi"/>
        </w:rPr>
        <w:t xml:space="preserve">, </w:t>
      </w:r>
      <w:r w:rsidR="004E42EF" w:rsidRPr="0042161D">
        <w:rPr>
          <w:rFonts w:cstheme="minorHAnsi"/>
        </w:rPr>
        <w:t xml:space="preserve">Megan Crossfield, </w:t>
      </w:r>
      <w:r w:rsidR="00874D02" w:rsidRPr="0042161D">
        <w:rPr>
          <w:rFonts w:cstheme="minorHAnsi"/>
        </w:rPr>
        <w:t>Clint Ewell</w:t>
      </w:r>
      <w:r w:rsidR="00A225F1">
        <w:rPr>
          <w:rFonts w:cstheme="minorHAnsi"/>
        </w:rPr>
        <w:t>, Ginney Bilbray,</w:t>
      </w:r>
      <w:r w:rsidR="0098119F">
        <w:rPr>
          <w:rFonts w:cstheme="minorHAnsi"/>
        </w:rPr>
        <w:t xml:space="preserve"> </w:t>
      </w:r>
      <w:r w:rsidR="00A225F1">
        <w:rPr>
          <w:rFonts w:cstheme="minorHAnsi"/>
        </w:rPr>
        <w:t>Heather Mulcaire</w:t>
      </w:r>
      <w:r w:rsidR="007146EF">
        <w:rPr>
          <w:rFonts w:cstheme="minorHAnsi"/>
        </w:rPr>
        <w:t xml:space="preserve">, </w:t>
      </w:r>
      <w:r w:rsidR="0098119F">
        <w:rPr>
          <w:rFonts w:cstheme="minorHAnsi"/>
        </w:rPr>
        <w:t>Diana Dowling</w:t>
      </w:r>
      <w:r w:rsidR="00DE4016">
        <w:rPr>
          <w:rFonts w:cstheme="minorHAnsi"/>
        </w:rPr>
        <w:t>,</w:t>
      </w:r>
      <w:r w:rsidR="00A225F1">
        <w:rPr>
          <w:rFonts w:cstheme="minorHAnsi"/>
        </w:rPr>
        <w:t xml:space="preserve"> </w:t>
      </w:r>
      <w:r w:rsidR="0098119F">
        <w:rPr>
          <w:rFonts w:cstheme="minorHAnsi"/>
        </w:rPr>
        <w:t>Richard Hernandez</w:t>
      </w:r>
      <w:r w:rsidR="007A58A7">
        <w:rPr>
          <w:rFonts w:cstheme="minorHAnsi"/>
        </w:rPr>
        <w:t>,</w:t>
      </w:r>
      <w:r w:rsidR="0098119F">
        <w:rPr>
          <w:rFonts w:cstheme="minorHAnsi"/>
        </w:rPr>
        <w:t xml:space="preserve"> David Laurence, Tania Sheldahl</w:t>
      </w:r>
      <w:r w:rsidR="007A58A7">
        <w:rPr>
          <w:rFonts w:cstheme="minorHAnsi"/>
        </w:rPr>
        <w:t>,</w:t>
      </w:r>
      <w:r w:rsidR="0098119F">
        <w:rPr>
          <w:rFonts w:cstheme="minorHAnsi"/>
        </w:rPr>
        <w:t xml:space="preserve"> </w:t>
      </w:r>
      <w:r w:rsidR="00A225F1">
        <w:rPr>
          <w:rFonts w:cstheme="minorHAnsi"/>
        </w:rPr>
        <w:t>and</w:t>
      </w:r>
      <w:r w:rsidR="0002117D" w:rsidRPr="0042161D">
        <w:rPr>
          <w:rFonts w:cstheme="minorHAnsi"/>
        </w:rPr>
        <w:t xml:space="preserve"> </w:t>
      </w:r>
      <w:r w:rsidR="004E42EF" w:rsidRPr="0042161D">
        <w:rPr>
          <w:rFonts w:cstheme="minorHAnsi"/>
        </w:rPr>
        <w:t>Michael Pierce.</w:t>
      </w:r>
    </w:p>
    <w:p w14:paraId="7F8010E5" w14:textId="77777777" w:rsidR="0002117D" w:rsidRPr="0042161D" w:rsidRDefault="0002117D" w:rsidP="00022F83">
      <w:pPr>
        <w:spacing w:after="0" w:line="240" w:lineRule="auto"/>
        <w:rPr>
          <w:rFonts w:cstheme="minorHAnsi"/>
        </w:rPr>
      </w:pPr>
    </w:p>
    <w:tbl>
      <w:tblPr>
        <w:tblStyle w:val="TableGrid"/>
        <w:tblW w:w="11059" w:type="dxa"/>
        <w:tblLook w:val="04A0" w:firstRow="1" w:lastRow="0" w:firstColumn="1" w:lastColumn="0" w:noHBand="0" w:noVBand="1"/>
      </w:tblPr>
      <w:tblGrid>
        <w:gridCol w:w="2875"/>
        <w:gridCol w:w="8184"/>
      </w:tblGrid>
      <w:tr w:rsidR="000E7664" w:rsidRPr="0042161D" w14:paraId="2967190D" w14:textId="77777777" w:rsidTr="00FD7EAB">
        <w:trPr>
          <w:trHeight w:val="173"/>
        </w:trPr>
        <w:tc>
          <w:tcPr>
            <w:tcW w:w="2875" w:type="dxa"/>
          </w:tcPr>
          <w:p w14:paraId="339D9350" w14:textId="77777777" w:rsidR="00850C99" w:rsidRPr="0042161D" w:rsidRDefault="00850C99">
            <w:pPr>
              <w:rPr>
                <w:rFonts w:cstheme="minorHAnsi"/>
                <w:b/>
              </w:rPr>
            </w:pPr>
            <w:r w:rsidRPr="0042161D">
              <w:rPr>
                <w:rFonts w:cstheme="minorHAnsi"/>
                <w:b/>
              </w:rPr>
              <w:t>ITEM</w:t>
            </w:r>
          </w:p>
        </w:tc>
        <w:tc>
          <w:tcPr>
            <w:tcW w:w="8184" w:type="dxa"/>
          </w:tcPr>
          <w:p w14:paraId="3F292B18" w14:textId="77777777" w:rsidR="00850C99" w:rsidRPr="0042161D" w:rsidRDefault="00850C99">
            <w:pPr>
              <w:rPr>
                <w:rFonts w:cstheme="minorHAnsi"/>
                <w:b/>
              </w:rPr>
            </w:pPr>
            <w:r w:rsidRPr="0042161D">
              <w:rPr>
                <w:rFonts w:cstheme="minorHAnsi"/>
                <w:b/>
              </w:rPr>
              <w:t>ACTION</w:t>
            </w:r>
          </w:p>
        </w:tc>
      </w:tr>
      <w:tr w:rsidR="000E7664" w:rsidRPr="0042161D" w14:paraId="5684BDDD" w14:textId="77777777" w:rsidTr="00FD7EAB">
        <w:trPr>
          <w:trHeight w:val="422"/>
        </w:trPr>
        <w:tc>
          <w:tcPr>
            <w:tcW w:w="2875" w:type="dxa"/>
          </w:tcPr>
          <w:p w14:paraId="7FB01B63" w14:textId="5BE10D49" w:rsidR="0001056E" w:rsidRPr="0042161D" w:rsidRDefault="0042161D">
            <w:pPr>
              <w:rPr>
                <w:rFonts w:cstheme="minorHAnsi"/>
              </w:rPr>
            </w:pPr>
            <w:r w:rsidRPr="0042161D">
              <w:rPr>
                <w:rFonts w:cstheme="minorHAnsi"/>
              </w:rPr>
              <w:t>Review and Approve Minutes</w:t>
            </w:r>
          </w:p>
          <w:p w14:paraId="1E76CBAF" w14:textId="778D3827" w:rsidR="0001056E" w:rsidRPr="0042161D" w:rsidRDefault="0001056E">
            <w:pPr>
              <w:rPr>
                <w:rFonts w:cstheme="minorHAnsi"/>
              </w:rPr>
            </w:pPr>
          </w:p>
        </w:tc>
        <w:tc>
          <w:tcPr>
            <w:tcW w:w="8184" w:type="dxa"/>
          </w:tcPr>
          <w:p w14:paraId="4E70C00E" w14:textId="2DF96A73" w:rsidR="00603789" w:rsidRPr="00A225F1" w:rsidRDefault="00A225F1" w:rsidP="0042161D">
            <w:pPr>
              <w:rPr>
                <w:rFonts w:cstheme="minorHAnsi"/>
              </w:rPr>
            </w:pPr>
            <w:r w:rsidRPr="00A225F1">
              <w:rPr>
                <w:rFonts w:cstheme="minorHAnsi"/>
              </w:rPr>
              <w:t>The committee voted to approve the minutes.</w:t>
            </w:r>
          </w:p>
        </w:tc>
      </w:tr>
      <w:tr w:rsidR="000E7664" w:rsidRPr="0042161D" w14:paraId="27147E0D" w14:textId="77777777" w:rsidTr="00FD7EAB">
        <w:trPr>
          <w:trHeight w:val="863"/>
        </w:trPr>
        <w:tc>
          <w:tcPr>
            <w:tcW w:w="2875" w:type="dxa"/>
          </w:tcPr>
          <w:p w14:paraId="1FDA4EDC" w14:textId="2FEECC3E" w:rsidR="007A0833" w:rsidRPr="0042161D" w:rsidRDefault="001F219F" w:rsidP="005A078B">
            <w:pPr>
              <w:pStyle w:val="NoSpacing"/>
              <w:rPr>
                <w:rFonts w:cstheme="minorHAnsi"/>
              </w:rPr>
            </w:pPr>
            <w:r>
              <w:rPr>
                <w:rFonts w:cstheme="minorHAnsi"/>
              </w:rPr>
              <w:t>Facilities</w:t>
            </w:r>
            <w:r w:rsidR="003A56A2">
              <w:rPr>
                <w:rFonts w:cstheme="minorHAnsi"/>
              </w:rPr>
              <w:t xml:space="preserve"> Master Plan Presentation </w:t>
            </w:r>
            <w:r w:rsidR="000E224E">
              <w:rPr>
                <w:rFonts w:cstheme="minorHAnsi"/>
              </w:rPr>
              <w:t xml:space="preserve">by </w:t>
            </w:r>
            <w:r w:rsidR="003A56A2">
              <w:rPr>
                <w:rFonts w:cstheme="minorHAnsi"/>
              </w:rPr>
              <w:t>David Laurence</w:t>
            </w:r>
          </w:p>
        </w:tc>
        <w:tc>
          <w:tcPr>
            <w:tcW w:w="8184" w:type="dxa"/>
          </w:tcPr>
          <w:p w14:paraId="151022D2" w14:textId="62CD226F" w:rsidR="00DE4016" w:rsidRPr="007146EF" w:rsidRDefault="0098119F" w:rsidP="000E224E">
            <w:pPr>
              <w:rPr>
                <w:rFonts w:cstheme="minorHAnsi"/>
              </w:rPr>
            </w:pPr>
            <w:r>
              <w:rPr>
                <w:rFonts w:cstheme="minorHAnsi"/>
              </w:rPr>
              <w:t>David Laurence</w:t>
            </w:r>
            <w:r w:rsidR="00DE4016">
              <w:rPr>
                <w:rFonts w:cstheme="minorHAnsi"/>
              </w:rPr>
              <w:t xml:space="preserve"> presented </w:t>
            </w:r>
            <w:r w:rsidR="007146EF" w:rsidRPr="007146EF">
              <w:rPr>
                <w:rFonts w:cstheme="minorHAnsi"/>
              </w:rPr>
              <w:t xml:space="preserve">the </w:t>
            </w:r>
            <w:r w:rsidR="001F219F">
              <w:rPr>
                <w:rFonts w:cstheme="minorHAnsi"/>
              </w:rPr>
              <w:t>Facilities</w:t>
            </w:r>
            <w:r>
              <w:rPr>
                <w:rFonts w:cstheme="minorHAnsi"/>
              </w:rPr>
              <w:t xml:space="preserve"> Master</w:t>
            </w:r>
            <w:r w:rsidR="007146EF" w:rsidRPr="007146EF">
              <w:rPr>
                <w:rFonts w:cstheme="minorHAnsi"/>
              </w:rPr>
              <w:t xml:space="preserve"> Plan</w:t>
            </w:r>
            <w:r w:rsidR="00DE4016">
              <w:rPr>
                <w:rFonts w:cstheme="minorHAnsi"/>
              </w:rPr>
              <w:t xml:space="preserve">. </w:t>
            </w:r>
            <w:r w:rsidR="000E224E">
              <w:rPr>
                <w:rFonts w:cstheme="minorHAnsi"/>
              </w:rPr>
              <w:t xml:space="preserve">The Facilities Master Plan committee spent time figuring out how </w:t>
            </w:r>
            <w:r w:rsidR="00FD7EAB">
              <w:rPr>
                <w:rFonts w:cstheme="minorHAnsi"/>
              </w:rPr>
              <w:t>to i</w:t>
            </w:r>
            <w:r w:rsidR="000E224E">
              <w:rPr>
                <w:rFonts w:cstheme="minorHAnsi"/>
              </w:rPr>
              <w:t>nvest wisely to help the college to continue to grow and thrive.</w:t>
            </w:r>
            <w:r w:rsidR="00DE4016">
              <w:rPr>
                <w:rFonts w:cstheme="minorHAnsi"/>
              </w:rPr>
              <w:t xml:space="preserve"> </w:t>
            </w:r>
          </w:p>
        </w:tc>
      </w:tr>
      <w:tr w:rsidR="000E7664" w:rsidRPr="0042161D" w14:paraId="19B0B8C9" w14:textId="77777777" w:rsidTr="00FD7EAB">
        <w:trPr>
          <w:trHeight w:val="8423"/>
        </w:trPr>
        <w:tc>
          <w:tcPr>
            <w:tcW w:w="2875" w:type="dxa"/>
          </w:tcPr>
          <w:p w14:paraId="15969670" w14:textId="77777777" w:rsidR="0042161D" w:rsidRPr="0042161D" w:rsidRDefault="0042161D" w:rsidP="0042161D">
            <w:pPr>
              <w:rPr>
                <w:rFonts w:cstheme="minorHAnsi"/>
              </w:rPr>
            </w:pPr>
            <w:r w:rsidRPr="0042161D">
              <w:rPr>
                <w:rFonts w:cstheme="minorHAnsi"/>
              </w:rPr>
              <w:t>SPC Education</w:t>
            </w:r>
          </w:p>
          <w:p w14:paraId="4D160A7F" w14:textId="78EECC2D" w:rsidR="0042161D" w:rsidRDefault="003A56A2" w:rsidP="0042161D">
            <w:pPr>
              <w:numPr>
                <w:ilvl w:val="0"/>
                <w:numId w:val="6"/>
              </w:numPr>
              <w:contextualSpacing/>
              <w:rPr>
                <w:rFonts w:cstheme="minorHAnsi"/>
              </w:rPr>
            </w:pPr>
            <w:r>
              <w:rPr>
                <w:rFonts w:cstheme="minorHAnsi"/>
              </w:rPr>
              <w:t>YC Enrollment Trends</w:t>
            </w:r>
            <w:r w:rsidR="000E224E">
              <w:rPr>
                <w:rFonts w:cstheme="minorHAnsi"/>
              </w:rPr>
              <w:t xml:space="preserve"> </w:t>
            </w:r>
          </w:p>
          <w:p w14:paraId="2AC4338A" w14:textId="24AF8674" w:rsidR="003A56A2" w:rsidRDefault="003A56A2" w:rsidP="0042161D">
            <w:pPr>
              <w:numPr>
                <w:ilvl w:val="0"/>
                <w:numId w:val="6"/>
              </w:numPr>
              <w:contextualSpacing/>
              <w:rPr>
                <w:rFonts w:cstheme="minorHAnsi"/>
              </w:rPr>
            </w:pPr>
            <w:r>
              <w:rPr>
                <w:rFonts w:cstheme="minorHAnsi"/>
              </w:rPr>
              <w:t>2022-2023 Reading List Assignments</w:t>
            </w:r>
          </w:p>
          <w:p w14:paraId="099C0727" w14:textId="25A8262C" w:rsidR="003A56A2" w:rsidRDefault="003A56A2" w:rsidP="0042161D">
            <w:pPr>
              <w:numPr>
                <w:ilvl w:val="0"/>
                <w:numId w:val="6"/>
              </w:numPr>
              <w:contextualSpacing/>
              <w:rPr>
                <w:rFonts w:cstheme="minorHAnsi"/>
              </w:rPr>
            </w:pPr>
            <w:r>
              <w:rPr>
                <w:rFonts w:cstheme="minorHAnsi"/>
              </w:rPr>
              <w:t>Plan Presentation Assignments</w:t>
            </w:r>
          </w:p>
          <w:p w14:paraId="3ECD28C9" w14:textId="77777777" w:rsidR="003A56A2" w:rsidRPr="0042161D" w:rsidRDefault="003A56A2" w:rsidP="003A56A2">
            <w:pPr>
              <w:ind w:left="360"/>
              <w:contextualSpacing/>
              <w:rPr>
                <w:rFonts w:cstheme="minorHAnsi"/>
              </w:rPr>
            </w:pPr>
          </w:p>
          <w:p w14:paraId="6E9AAD06" w14:textId="7EA185CA" w:rsidR="009563A0" w:rsidRPr="0042161D" w:rsidRDefault="009563A0" w:rsidP="00D8347C">
            <w:pPr>
              <w:ind w:left="360"/>
              <w:rPr>
                <w:rFonts w:cstheme="minorHAnsi"/>
              </w:rPr>
            </w:pPr>
          </w:p>
        </w:tc>
        <w:tc>
          <w:tcPr>
            <w:tcW w:w="8184" w:type="dxa"/>
          </w:tcPr>
          <w:p w14:paraId="284FE7D6" w14:textId="4E9EEB1E" w:rsidR="000E7664" w:rsidRPr="000E224E" w:rsidRDefault="00681DA2" w:rsidP="00C92E08">
            <w:pPr>
              <w:pStyle w:val="ListParagraph"/>
              <w:numPr>
                <w:ilvl w:val="0"/>
                <w:numId w:val="11"/>
              </w:numPr>
              <w:rPr>
                <w:rFonts w:cstheme="minorHAnsi"/>
              </w:rPr>
            </w:pPr>
            <w:r w:rsidRPr="000E224E">
              <w:rPr>
                <w:rFonts w:cstheme="minorHAnsi"/>
              </w:rPr>
              <w:t>Tom Hughes provided a brief overview of the YC Fall Enrollment.</w:t>
            </w:r>
            <w:r w:rsidR="000E7664" w:rsidRPr="000E224E">
              <w:rPr>
                <w:rFonts w:cstheme="minorHAnsi"/>
              </w:rPr>
              <w:t xml:space="preserve"> The committee w</w:t>
            </w:r>
            <w:r w:rsidR="00FD7EAB">
              <w:rPr>
                <w:rFonts w:cstheme="minorHAnsi"/>
              </w:rPr>
              <w:t xml:space="preserve">ants </w:t>
            </w:r>
            <w:r w:rsidR="000E7664" w:rsidRPr="000E224E">
              <w:rPr>
                <w:rFonts w:cstheme="minorHAnsi"/>
              </w:rPr>
              <w:t>a report showing ten-year trends for Gen Ed and CTE by discipline and personal interest and a report with retention data. Tom will send the requested reports to the group.</w:t>
            </w:r>
          </w:p>
          <w:p w14:paraId="1EF4CDF7" w14:textId="16AB0799" w:rsidR="000E7664" w:rsidRDefault="000E7664" w:rsidP="000E7664">
            <w:pPr>
              <w:pStyle w:val="ListParagraph"/>
              <w:numPr>
                <w:ilvl w:val="0"/>
                <w:numId w:val="11"/>
              </w:numPr>
              <w:rPr>
                <w:noProof/>
              </w:rPr>
            </w:pPr>
            <w:r>
              <w:rPr>
                <w:noProof/>
              </w:rPr>
              <w:t xml:space="preserve">Please let </w:t>
            </w:r>
            <w:r w:rsidR="000E224E">
              <w:rPr>
                <w:noProof/>
              </w:rPr>
              <w:t xml:space="preserve">Tom </w:t>
            </w:r>
            <w:r>
              <w:rPr>
                <w:noProof/>
              </w:rPr>
              <w:t xml:space="preserve">know if you are unavailable </w:t>
            </w:r>
            <w:r w:rsidR="000E224E">
              <w:rPr>
                <w:noProof/>
              </w:rPr>
              <w:t xml:space="preserve">on </w:t>
            </w:r>
            <w:r>
              <w:rPr>
                <w:noProof/>
              </w:rPr>
              <w:t>the day you have been given to present.</w:t>
            </w:r>
            <w:r w:rsidR="000E224E">
              <w:rPr>
                <w:noProof/>
              </w:rPr>
              <w:t xml:space="preserve"> He will </w:t>
            </w:r>
            <w:r w:rsidR="00FD7EAB">
              <w:rPr>
                <w:noProof/>
              </w:rPr>
              <w:t>send out</w:t>
            </w:r>
            <w:r w:rsidR="000E224E">
              <w:rPr>
                <w:noProof/>
              </w:rPr>
              <w:t xml:space="preserve"> the materials to everyone</w:t>
            </w:r>
            <w:r w:rsidR="00FD7EAB">
              <w:rPr>
                <w:noProof/>
              </w:rPr>
              <w:t>; please read the articles before the meetings.</w:t>
            </w:r>
          </w:p>
          <w:p w14:paraId="0573C7C3" w14:textId="77777777" w:rsidR="00FD7EAB" w:rsidRDefault="00FD7EAB" w:rsidP="00FD7EAB">
            <w:pPr>
              <w:rPr>
                <w:noProof/>
              </w:rPr>
            </w:pPr>
          </w:p>
          <w:p w14:paraId="0DF9799E" w14:textId="0035B7D2" w:rsidR="00FD7EAB" w:rsidRDefault="00FD7EAB" w:rsidP="00FD7EAB">
            <w:pPr>
              <w:pStyle w:val="ListParagraph"/>
              <w:ind w:left="360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27D9A5A5" wp14:editId="46E1ECFC">
                  <wp:extent cx="4586746" cy="1593850"/>
                  <wp:effectExtent l="0" t="0" r="4445" b="635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589236" cy="159471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1021A2B" w14:textId="0A8DE1E5" w:rsidR="00681DA2" w:rsidRPr="000E7664" w:rsidRDefault="00681DA2" w:rsidP="000E7664">
            <w:pPr>
              <w:rPr>
                <w:noProof/>
              </w:rPr>
            </w:pPr>
          </w:p>
          <w:p w14:paraId="0697341F" w14:textId="43014C09" w:rsidR="000E7664" w:rsidRDefault="000E7664" w:rsidP="000E7664">
            <w:pPr>
              <w:pStyle w:val="ListParagraph"/>
              <w:numPr>
                <w:ilvl w:val="0"/>
                <w:numId w:val="11"/>
              </w:numPr>
              <w:rPr>
                <w:rFonts w:cstheme="minorHAnsi"/>
              </w:rPr>
            </w:pPr>
            <w:r>
              <w:rPr>
                <w:rFonts w:cstheme="minorHAnsi"/>
              </w:rPr>
              <w:t>Tom will send the list below to the group. Please let him know if you have a conflict on the day you have been assigned to present.</w:t>
            </w:r>
          </w:p>
          <w:p w14:paraId="79776EBC" w14:textId="02C20204" w:rsidR="000E7664" w:rsidRPr="000E7664" w:rsidRDefault="000E7664" w:rsidP="000E7664">
            <w:pPr>
              <w:pStyle w:val="ListParagraph"/>
              <w:rPr>
                <w:rFonts w:cstheme="minorHAnsi"/>
              </w:rPr>
            </w:pPr>
            <w:r>
              <w:rPr>
                <w:noProof/>
              </w:rPr>
              <w:drawing>
                <wp:anchor distT="0" distB="0" distL="114300" distR="114300" simplePos="0" relativeHeight="251658240" behindDoc="0" locked="0" layoutInCell="1" allowOverlap="1" wp14:anchorId="24D46D5D" wp14:editId="5CF6500B">
                  <wp:simplePos x="0" y="0"/>
                  <wp:positionH relativeFrom="column">
                    <wp:posOffset>713740</wp:posOffset>
                  </wp:positionH>
                  <wp:positionV relativeFrom="paragraph">
                    <wp:posOffset>168275</wp:posOffset>
                  </wp:positionV>
                  <wp:extent cx="3498850" cy="1609725"/>
                  <wp:effectExtent l="0" t="0" r="6350" b="9525"/>
                  <wp:wrapSquare wrapText="bothSides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498850" cy="1609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23CEBD47" w14:textId="08D8BEB5" w:rsidR="000E7664" w:rsidRDefault="000E7664" w:rsidP="000E7664">
            <w:pPr>
              <w:rPr>
                <w:rFonts w:cstheme="minorHAnsi"/>
              </w:rPr>
            </w:pPr>
          </w:p>
          <w:p w14:paraId="022EE7C2" w14:textId="49F4F6AF" w:rsidR="000E7664" w:rsidRPr="000E7664" w:rsidRDefault="000E7664" w:rsidP="000E7664">
            <w:pPr>
              <w:rPr>
                <w:rFonts w:cstheme="minorHAnsi"/>
              </w:rPr>
            </w:pPr>
          </w:p>
          <w:p w14:paraId="6C63659B" w14:textId="22BE8A07" w:rsidR="000E7664" w:rsidRDefault="000E7664" w:rsidP="000E7664">
            <w:pPr>
              <w:rPr>
                <w:noProof/>
              </w:rPr>
            </w:pPr>
          </w:p>
          <w:p w14:paraId="2A6A816A" w14:textId="3B43490B" w:rsidR="000E7664" w:rsidRDefault="000E7664" w:rsidP="000E7664">
            <w:pPr>
              <w:rPr>
                <w:noProof/>
              </w:rPr>
            </w:pPr>
          </w:p>
          <w:p w14:paraId="621E8D3E" w14:textId="2C785C79" w:rsidR="000E7664" w:rsidRDefault="000E7664" w:rsidP="000E7664">
            <w:pPr>
              <w:rPr>
                <w:noProof/>
              </w:rPr>
            </w:pPr>
          </w:p>
          <w:p w14:paraId="06E6E6B6" w14:textId="764BD5C9" w:rsidR="000E7664" w:rsidRDefault="000E7664" w:rsidP="000E7664">
            <w:pPr>
              <w:rPr>
                <w:noProof/>
              </w:rPr>
            </w:pPr>
          </w:p>
          <w:p w14:paraId="63FCCC4B" w14:textId="205002CA" w:rsidR="000E7664" w:rsidRDefault="000E7664" w:rsidP="000E7664">
            <w:pPr>
              <w:rPr>
                <w:noProof/>
              </w:rPr>
            </w:pPr>
          </w:p>
          <w:p w14:paraId="1813ED4A" w14:textId="64A6B93C" w:rsidR="000E7664" w:rsidRDefault="000E7664" w:rsidP="000E7664">
            <w:pPr>
              <w:rPr>
                <w:noProof/>
              </w:rPr>
            </w:pPr>
          </w:p>
          <w:p w14:paraId="0A6F30A2" w14:textId="714E5D3F" w:rsidR="000E7664" w:rsidRPr="000E7664" w:rsidRDefault="000E7664" w:rsidP="000E7664">
            <w:pPr>
              <w:rPr>
                <w:rFonts w:cstheme="minorHAnsi"/>
              </w:rPr>
            </w:pPr>
          </w:p>
          <w:p w14:paraId="3EECB38B" w14:textId="3AC3B0FF" w:rsidR="000E7664" w:rsidRPr="000E7664" w:rsidRDefault="000E7664" w:rsidP="000E7664">
            <w:pPr>
              <w:rPr>
                <w:rFonts w:cstheme="minorHAnsi"/>
              </w:rPr>
            </w:pPr>
          </w:p>
        </w:tc>
      </w:tr>
      <w:tr w:rsidR="000E7664" w:rsidRPr="0042161D" w14:paraId="7B7CA995" w14:textId="77777777" w:rsidTr="00FD7EAB">
        <w:trPr>
          <w:trHeight w:val="687"/>
        </w:trPr>
        <w:tc>
          <w:tcPr>
            <w:tcW w:w="2875" w:type="dxa"/>
          </w:tcPr>
          <w:p w14:paraId="0F584524" w14:textId="77777777" w:rsidR="003A56A2" w:rsidRPr="003A56A2" w:rsidRDefault="003A56A2" w:rsidP="003A56A2">
            <w:pPr>
              <w:pStyle w:val="NoSpacing"/>
              <w:rPr>
                <w:rFonts w:cstheme="minorHAnsi"/>
              </w:rPr>
            </w:pPr>
            <w:r w:rsidRPr="003A56A2">
              <w:rPr>
                <w:rFonts w:cstheme="minorHAnsi"/>
              </w:rPr>
              <w:t>Strengths, Weaknesses, Opportunities, Threats (SWOT)</w:t>
            </w:r>
          </w:p>
          <w:p w14:paraId="48613385" w14:textId="56E57322" w:rsidR="003A56A2" w:rsidRPr="003A56A2" w:rsidRDefault="003A56A2" w:rsidP="00BD507F">
            <w:pPr>
              <w:pStyle w:val="NoSpacing"/>
              <w:numPr>
                <w:ilvl w:val="0"/>
                <w:numId w:val="17"/>
              </w:numPr>
              <w:rPr>
                <w:rFonts w:cstheme="minorHAnsi"/>
              </w:rPr>
            </w:pPr>
            <w:r w:rsidRPr="003A56A2">
              <w:rPr>
                <w:rFonts w:cstheme="minorHAnsi"/>
              </w:rPr>
              <w:t>Discuss process for this year’s SWOT update</w:t>
            </w:r>
          </w:p>
          <w:p w14:paraId="32CC6C4F" w14:textId="77777777" w:rsidR="003A56A2" w:rsidRPr="0042161D" w:rsidRDefault="003A56A2" w:rsidP="0042161D">
            <w:pPr>
              <w:rPr>
                <w:rFonts w:cstheme="minorHAnsi"/>
              </w:rPr>
            </w:pPr>
          </w:p>
        </w:tc>
        <w:tc>
          <w:tcPr>
            <w:tcW w:w="8184" w:type="dxa"/>
          </w:tcPr>
          <w:p w14:paraId="60A5484B" w14:textId="6F030B15" w:rsidR="000E7664" w:rsidRDefault="007A58A7" w:rsidP="009A6EB7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Lauri Dreher, Tom Hughes, and Richard Hernandez will </w:t>
            </w:r>
            <w:r w:rsidR="00BD507F">
              <w:rPr>
                <w:rFonts w:cstheme="minorHAnsi"/>
              </w:rPr>
              <w:t>develop</w:t>
            </w:r>
            <w:r>
              <w:rPr>
                <w:rFonts w:cstheme="minorHAnsi"/>
              </w:rPr>
              <w:t xml:space="preserve"> the </w:t>
            </w:r>
            <w:r w:rsidR="00FD7EAB">
              <w:rPr>
                <w:rFonts w:cstheme="minorHAnsi"/>
              </w:rPr>
              <w:t xml:space="preserve">new </w:t>
            </w:r>
            <w:r>
              <w:rPr>
                <w:rFonts w:cstheme="minorHAnsi"/>
              </w:rPr>
              <w:t>SWOT.</w:t>
            </w:r>
          </w:p>
          <w:p w14:paraId="1041D557" w14:textId="5CE45867" w:rsidR="000E7664" w:rsidRDefault="000E7664" w:rsidP="007A58A7">
            <w:pPr>
              <w:pStyle w:val="ListParagraph"/>
              <w:numPr>
                <w:ilvl w:val="0"/>
                <w:numId w:val="12"/>
              </w:numPr>
              <w:rPr>
                <w:rFonts w:cstheme="minorHAnsi"/>
              </w:rPr>
            </w:pPr>
            <w:r>
              <w:rPr>
                <w:rFonts w:cstheme="minorHAnsi"/>
              </w:rPr>
              <w:t>Process for this year’s SWOT update.</w:t>
            </w:r>
          </w:p>
          <w:p w14:paraId="69D47021" w14:textId="0869ED30" w:rsidR="000E224E" w:rsidRPr="000E224E" w:rsidRDefault="000E224E" w:rsidP="00E62ED6">
            <w:pPr>
              <w:pStyle w:val="ListParagraph"/>
              <w:numPr>
                <w:ilvl w:val="1"/>
                <w:numId w:val="15"/>
              </w:numPr>
              <w:rPr>
                <w:rFonts w:cstheme="minorHAnsi"/>
              </w:rPr>
            </w:pPr>
            <w:r w:rsidRPr="000E224E">
              <w:rPr>
                <w:rFonts w:cstheme="minorHAnsi"/>
              </w:rPr>
              <w:t xml:space="preserve">Provide </w:t>
            </w:r>
            <w:r>
              <w:rPr>
                <w:rFonts w:cstheme="minorHAnsi"/>
              </w:rPr>
              <w:t>Zoom sessions to inform</w:t>
            </w:r>
            <w:r w:rsidRPr="000E224E">
              <w:rPr>
                <w:rFonts w:cstheme="minorHAnsi"/>
              </w:rPr>
              <w:t xml:space="preserve"> the college about the Environmental Scan and other data, such as enrollment and success</w:t>
            </w:r>
            <w:r>
              <w:rPr>
                <w:rFonts w:cstheme="minorHAnsi"/>
              </w:rPr>
              <w:t>.</w:t>
            </w:r>
          </w:p>
          <w:p w14:paraId="6763D203" w14:textId="6F5895A6" w:rsidR="007A58A7" w:rsidRPr="000E224E" w:rsidRDefault="000E224E" w:rsidP="000E224E">
            <w:pPr>
              <w:pStyle w:val="ListParagraph"/>
              <w:numPr>
                <w:ilvl w:val="1"/>
                <w:numId w:val="15"/>
              </w:numPr>
              <w:rPr>
                <w:rFonts w:cstheme="minorHAnsi"/>
              </w:rPr>
            </w:pPr>
            <w:r>
              <w:rPr>
                <w:rFonts w:cstheme="minorHAnsi"/>
              </w:rPr>
              <w:t>Create</w:t>
            </w:r>
            <w:r w:rsidR="007A58A7" w:rsidRPr="000E224E">
              <w:rPr>
                <w:rFonts w:cstheme="minorHAnsi"/>
              </w:rPr>
              <w:t xml:space="preserve"> a short video with a recap and </w:t>
            </w:r>
            <w:r>
              <w:rPr>
                <w:rFonts w:cstheme="minorHAnsi"/>
              </w:rPr>
              <w:t xml:space="preserve">offer a </w:t>
            </w:r>
            <w:r w:rsidR="007A58A7" w:rsidRPr="000E224E">
              <w:rPr>
                <w:rFonts w:cstheme="minorHAnsi"/>
              </w:rPr>
              <w:t>survey</w:t>
            </w:r>
            <w:r>
              <w:rPr>
                <w:rFonts w:cstheme="minorHAnsi"/>
              </w:rPr>
              <w:t xml:space="preserve"> to collect feedback</w:t>
            </w:r>
            <w:r w:rsidRPr="000E224E">
              <w:rPr>
                <w:rFonts w:cstheme="minorHAnsi"/>
              </w:rPr>
              <w:t>.</w:t>
            </w:r>
          </w:p>
        </w:tc>
      </w:tr>
    </w:tbl>
    <w:p w14:paraId="03F30366" w14:textId="71EB1E7B" w:rsidR="009065F5" w:rsidRPr="0042161D" w:rsidRDefault="00DE4016" w:rsidP="000F7980">
      <w:pPr>
        <w:rPr>
          <w:rFonts w:cstheme="minorHAnsi"/>
          <w:bCs/>
        </w:rPr>
      </w:pPr>
      <w:r>
        <w:rPr>
          <w:rFonts w:cstheme="minorHAnsi"/>
          <w:bCs/>
        </w:rPr>
        <w:t xml:space="preserve">Zoom link recording: </w:t>
      </w:r>
      <w:hyperlink r:id="rId11" w:history="1">
        <w:r w:rsidR="000E224E" w:rsidRPr="007D00D2">
          <w:rPr>
            <w:rStyle w:val="Hyperlink"/>
            <w:rFonts w:cstheme="minorHAnsi"/>
            <w:bCs/>
          </w:rPr>
          <w:t>https://yavapai.hosted.panopto.com/Panopto/Pages/Viewer.aspx?id=84793a94-6e02-49fe-b25a-af32011c07ef</w:t>
        </w:r>
      </w:hyperlink>
      <w:r w:rsidR="000E224E">
        <w:rPr>
          <w:rFonts w:cstheme="minorHAnsi"/>
          <w:bCs/>
        </w:rPr>
        <w:t xml:space="preserve"> </w:t>
      </w:r>
    </w:p>
    <w:sectPr w:rsidR="009065F5" w:rsidRPr="0042161D" w:rsidSect="004E448D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B4D2FBF"/>
    <w:multiLevelType w:val="hybridMultilevel"/>
    <w:tmpl w:val="02106F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4C026F"/>
    <w:multiLevelType w:val="hybridMultilevel"/>
    <w:tmpl w:val="939644AE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90005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2B86171"/>
    <w:multiLevelType w:val="hybridMultilevel"/>
    <w:tmpl w:val="D6F06176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FF41129"/>
    <w:multiLevelType w:val="hybridMultilevel"/>
    <w:tmpl w:val="1CC637EE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340" w:hanging="360"/>
      </w:pPr>
      <w:rPr>
        <w:rFonts w:ascii="Courier New" w:hAnsi="Courier New" w:cs="Courier New" w:hint="default"/>
      </w:r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1CF2DE7"/>
    <w:multiLevelType w:val="hybridMultilevel"/>
    <w:tmpl w:val="11CE5B7E"/>
    <w:lvl w:ilvl="0" w:tplc="04090019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2C8704C7"/>
    <w:multiLevelType w:val="hybridMultilevel"/>
    <w:tmpl w:val="DBF28908"/>
    <w:lvl w:ilvl="0" w:tplc="04090019">
      <w:start w:val="1"/>
      <w:numFmt w:val="lowerLetter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2D775ECF"/>
    <w:multiLevelType w:val="hybridMultilevel"/>
    <w:tmpl w:val="F21CC4B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0F656F8"/>
    <w:multiLevelType w:val="hybridMultilevel"/>
    <w:tmpl w:val="F1863212"/>
    <w:lvl w:ilvl="0" w:tplc="04090019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496B5090"/>
    <w:multiLevelType w:val="hybridMultilevel"/>
    <w:tmpl w:val="269E0248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B">
      <w:start w:val="1"/>
      <w:numFmt w:val="bullet"/>
      <w:lvlText w:val=""/>
      <w:lvlJc w:val="left"/>
      <w:pPr>
        <w:ind w:left="2340" w:hanging="360"/>
      </w:pPr>
      <w:rPr>
        <w:rFonts w:ascii="Wingdings" w:hAnsi="Wingdings" w:hint="default"/>
      </w:r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D03349A"/>
    <w:multiLevelType w:val="hybridMultilevel"/>
    <w:tmpl w:val="FC805858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1F1364D"/>
    <w:multiLevelType w:val="hybridMultilevel"/>
    <w:tmpl w:val="F21CC4B8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3394274"/>
    <w:multiLevelType w:val="hybridMultilevel"/>
    <w:tmpl w:val="671C0B0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612090D"/>
    <w:multiLevelType w:val="hybridMultilevel"/>
    <w:tmpl w:val="54A806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83A342A"/>
    <w:multiLevelType w:val="hybridMultilevel"/>
    <w:tmpl w:val="F548857E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90A7587"/>
    <w:multiLevelType w:val="hybridMultilevel"/>
    <w:tmpl w:val="F5C89040"/>
    <w:lvl w:ilvl="0" w:tplc="04090019">
      <w:start w:val="1"/>
      <w:numFmt w:val="lowerLetter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6E4465B2"/>
    <w:multiLevelType w:val="hybridMultilevel"/>
    <w:tmpl w:val="C7D01B9A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D">
      <w:start w:val="1"/>
      <w:numFmt w:val="bullet"/>
      <w:lvlText w:val=""/>
      <w:lvlJc w:val="left"/>
      <w:pPr>
        <w:ind w:left="2340" w:hanging="360"/>
      </w:pPr>
      <w:rPr>
        <w:rFonts w:ascii="Wingdings" w:hAnsi="Wingdings" w:hint="default"/>
      </w:r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0A07164"/>
    <w:multiLevelType w:val="hybridMultilevel"/>
    <w:tmpl w:val="9DDA2B5C"/>
    <w:lvl w:ilvl="0" w:tplc="FFFFFFFF">
      <w:start w:val="1"/>
      <w:numFmt w:val="lowerLetter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2"/>
  </w:num>
  <w:num w:numId="2">
    <w:abstractNumId w:val="2"/>
  </w:num>
  <w:num w:numId="3">
    <w:abstractNumId w:val="13"/>
  </w:num>
  <w:num w:numId="4">
    <w:abstractNumId w:val="0"/>
  </w:num>
  <w:num w:numId="5">
    <w:abstractNumId w:val="6"/>
  </w:num>
  <w:num w:numId="6">
    <w:abstractNumId w:val="5"/>
  </w:num>
  <w:num w:numId="7">
    <w:abstractNumId w:val="14"/>
  </w:num>
  <w:num w:numId="8">
    <w:abstractNumId w:val="10"/>
  </w:num>
  <w:num w:numId="9">
    <w:abstractNumId w:val="9"/>
  </w:num>
  <w:num w:numId="10">
    <w:abstractNumId w:val="16"/>
  </w:num>
  <w:num w:numId="11">
    <w:abstractNumId w:val="4"/>
  </w:num>
  <w:num w:numId="12">
    <w:abstractNumId w:val="11"/>
  </w:num>
  <w:num w:numId="13">
    <w:abstractNumId w:val="8"/>
  </w:num>
  <w:num w:numId="14">
    <w:abstractNumId w:val="15"/>
  </w:num>
  <w:num w:numId="15">
    <w:abstractNumId w:val="1"/>
  </w:num>
  <w:num w:numId="16">
    <w:abstractNumId w:val="3"/>
  </w:num>
  <w:num w:numId="17">
    <w:abstractNumId w:val="7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A0sjAzNjMwsTA0MDdV0lEKTi0uzszPAykwNakFAKzKAVItAAAA"/>
  </w:docVars>
  <w:rsids>
    <w:rsidRoot w:val="00850C99"/>
    <w:rsid w:val="0001056E"/>
    <w:rsid w:val="0002117D"/>
    <w:rsid w:val="00022F83"/>
    <w:rsid w:val="0002321C"/>
    <w:rsid w:val="00027549"/>
    <w:rsid w:val="00031E83"/>
    <w:rsid w:val="00035902"/>
    <w:rsid w:val="00035C62"/>
    <w:rsid w:val="0007402F"/>
    <w:rsid w:val="00085646"/>
    <w:rsid w:val="000A6DE3"/>
    <w:rsid w:val="000B51C6"/>
    <w:rsid w:val="000E224E"/>
    <w:rsid w:val="000E3BE9"/>
    <w:rsid w:val="000E7664"/>
    <w:rsid w:val="000F0F36"/>
    <w:rsid w:val="000F7980"/>
    <w:rsid w:val="000F7AE8"/>
    <w:rsid w:val="0010144D"/>
    <w:rsid w:val="00134626"/>
    <w:rsid w:val="001347B3"/>
    <w:rsid w:val="00145985"/>
    <w:rsid w:val="00150829"/>
    <w:rsid w:val="00156FEA"/>
    <w:rsid w:val="00165FCB"/>
    <w:rsid w:val="0017259E"/>
    <w:rsid w:val="00175BE4"/>
    <w:rsid w:val="00193AEA"/>
    <w:rsid w:val="0019748C"/>
    <w:rsid w:val="001A4731"/>
    <w:rsid w:val="001B4804"/>
    <w:rsid w:val="001C1A6C"/>
    <w:rsid w:val="001F219F"/>
    <w:rsid w:val="001F2741"/>
    <w:rsid w:val="00220502"/>
    <w:rsid w:val="00263DD3"/>
    <w:rsid w:val="00281770"/>
    <w:rsid w:val="002876B4"/>
    <w:rsid w:val="00293EE5"/>
    <w:rsid w:val="002A2229"/>
    <w:rsid w:val="002B1233"/>
    <w:rsid w:val="002B5BF5"/>
    <w:rsid w:val="002D7885"/>
    <w:rsid w:val="00306F9E"/>
    <w:rsid w:val="0031015D"/>
    <w:rsid w:val="0031122A"/>
    <w:rsid w:val="003112F8"/>
    <w:rsid w:val="00311804"/>
    <w:rsid w:val="003163B3"/>
    <w:rsid w:val="0033044C"/>
    <w:rsid w:val="0033478D"/>
    <w:rsid w:val="00363B03"/>
    <w:rsid w:val="003739FE"/>
    <w:rsid w:val="00374FFA"/>
    <w:rsid w:val="003A23E7"/>
    <w:rsid w:val="003A2F95"/>
    <w:rsid w:val="003A51D8"/>
    <w:rsid w:val="003A56A2"/>
    <w:rsid w:val="003B79A8"/>
    <w:rsid w:val="003D0437"/>
    <w:rsid w:val="003D397C"/>
    <w:rsid w:val="003E1048"/>
    <w:rsid w:val="003E51AD"/>
    <w:rsid w:val="003F1135"/>
    <w:rsid w:val="003F47B6"/>
    <w:rsid w:val="00402CC6"/>
    <w:rsid w:val="004134C7"/>
    <w:rsid w:val="004172A8"/>
    <w:rsid w:val="0042161D"/>
    <w:rsid w:val="00455251"/>
    <w:rsid w:val="00496CA0"/>
    <w:rsid w:val="004B5CA2"/>
    <w:rsid w:val="004C27F9"/>
    <w:rsid w:val="004E42EF"/>
    <w:rsid w:val="004E448D"/>
    <w:rsid w:val="004F06C7"/>
    <w:rsid w:val="005227D5"/>
    <w:rsid w:val="00526954"/>
    <w:rsid w:val="00527491"/>
    <w:rsid w:val="00533B65"/>
    <w:rsid w:val="0054397A"/>
    <w:rsid w:val="0056674B"/>
    <w:rsid w:val="00585F58"/>
    <w:rsid w:val="00597688"/>
    <w:rsid w:val="005A078B"/>
    <w:rsid w:val="005A11FC"/>
    <w:rsid w:val="005A28A4"/>
    <w:rsid w:val="005D24E4"/>
    <w:rsid w:val="005D2ED8"/>
    <w:rsid w:val="005D7314"/>
    <w:rsid w:val="005F1DDF"/>
    <w:rsid w:val="00603789"/>
    <w:rsid w:val="00604B8E"/>
    <w:rsid w:val="006079CE"/>
    <w:rsid w:val="00617619"/>
    <w:rsid w:val="006308CF"/>
    <w:rsid w:val="00634D3B"/>
    <w:rsid w:val="00637B2C"/>
    <w:rsid w:val="00662A68"/>
    <w:rsid w:val="00681DA2"/>
    <w:rsid w:val="00682C04"/>
    <w:rsid w:val="006A13D8"/>
    <w:rsid w:val="006A37ED"/>
    <w:rsid w:val="006B3837"/>
    <w:rsid w:val="006D07B1"/>
    <w:rsid w:val="006E0E0A"/>
    <w:rsid w:val="006E6852"/>
    <w:rsid w:val="007105CA"/>
    <w:rsid w:val="007146EF"/>
    <w:rsid w:val="007158F9"/>
    <w:rsid w:val="00733F18"/>
    <w:rsid w:val="007371CC"/>
    <w:rsid w:val="00741D69"/>
    <w:rsid w:val="0075267D"/>
    <w:rsid w:val="0075666C"/>
    <w:rsid w:val="00756D9E"/>
    <w:rsid w:val="0076710F"/>
    <w:rsid w:val="00787A04"/>
    <w:rsid w:val="00795FDD"/>
    <w:rsid w:val="007971B0"/>
    <w:rsid w:val="007A0833"/>
    <w:rsid w:val="007A211E"/>
    <w:rsid w:val="007A23FC"/>
    <w:rsid w:val="007A58A7"/>
    <w:rsid w:val="007B1ADF"/>
    <w:rsid w:val="007B45A9"/>
    <w:rsid w:val="007C31A4"/>
    <w:rsid w:val="007C4591"/>
    <w:rsid w:val="007C4F43"/>
    <w:rsid w:val="007D062F"/>
    <w:rsid w:val="007F0544"/>
    <w:rsid w:val="00813EAB"/>
    <w:rsid w:val="00820334"/>
    <w:rsid w:val="00823518"/>
    <w:rsid w:val="00850C99"/>
    <w:rsid w:val="00863A2A"/>
    <w:rsid w:val="00867980"/>
    <w:rsid w:val="00872303"/>
    <w:rsid w:val="00874D02"/>
    <w:rsid w:val="00876950"/>
    <w:rsid w:val="00883A09"/>
    <w:rsid w:val="008A11C4"/>
    <w:rsid w:val="008B050C"/>
    <w:rsid w:val="008D417D"/>
    <w:rsid w:val="008E0889"/>
    <w:rsid w:val="008E5568"/>
    <w:rsid w:val="008E7A56"/>
    <w:rsid w:val="008F2F64"/>
    <w:rsid w:val="009024B8"/>
    <w:rsid w:val="00905506"/>
    <w:rsid w:val="009065F5"/>
    <w:rsid w:val="0092151A"/>
    <w:rsid w:val="00922B9C"/>
    <w:rsid w:val="00923C73"/>
    <w:rsid w:val="00933AF4"/>
    <w:rsid w:val="00940761"/>
    <w:rsid w:val="009563A0"/>
    <w:rsid w:val="0095641E"/>
    <w:rsid w:val="009671B5"/>
    <w:rsid w:val="0098119F"/>
    <w:rsid w:val="0098774F"/>
    <w:rsid w:val="009A6EB7"/>
    <w:rsid w:val="009C45B6"/>
    <w:rsid w:val="009D072C"/>
    <w:rsid w:val="009D74ED"/>
    <w:rsid w:val="009E0FAF"/>
    <w:rsid w:val="009F177B"/>
    <w:rsid w:val="00A1454B"/>
    <w:rsid w:val="00A171EF"/>
    <w:rsid w:val="00A225F1"/>
    <w:rsid w:val="00A25122"/>
    <w:rsid w:val="00A42BFD"/>
    <w:rsid w:val="00A51502"/>
    <w:rsid w:val="00A57502"/>
    <w:rsid w:val="00A610AF"/>
    <w:rsid w:val="00A6372C"/>
    <w:rsid w:val="00A757C4"/>
    <w:rsid w:val="00AB21E5"/>
    <w:rsid w:val="00AC0FCE"/>
    <w:rsid w:val="00AD39A8"/>
    <w:rsid w:val="00AF48F8"/>
    <w:rsid w:val="00AF67E1"/>
    <w:rsid w:val="00B145BD"/>
    <w:rsid w:val="00B55960"/>
    <w:rsid w:val="00B60710"/>
    <w:rsid w:val="00B92702"/>
    <w:rsid w:val="00BA0FAC"/>
    <w:rsid w:val="00BC224B"/>
    <w:rsid w:val="00BC521D"/>
    <w:rsid w:val="00BD507F"/>
    <w:rsid w:val="00BE5715"/>
    <w:rsid w:val="00BF663B"/>
    <w:rsid w:val="00BF7F98"/>
    <w:rsid w:val="00C16864"/>
    <w:rsid w:val="00C1711B"/>
    <w:rsid w:val="00C2134F"/>
    <w:rsid w:val="00C33B5C"/>
    <w:rsid w:val="00C67AD1"/>
    <w:rsid w:val="00C74243"/>
    <w:rsid w:val="00CA52DF"/>
    <w:rsid w:val="00CE6F9F"/>
    <w:rsid w:val="00CF259E"/>
    <w:rsid w:val="00D12C1D"/>
    <w:rsid w:val="00D148D1"/>
    <w:rsid w:val="00D46373"/>
    <w:rsid w:val="00D56938"/>
    <w:rsid w:val="00D6215D"/>
    <w:rsid w:val="00D8347C"/>
    <w:rsid w:val="00DA7F72"/>
    <w:rsid w:val="00DB1ED9"/>
    <w:rsid w:val="00DC460A"/>
    <w:rsid w:val="00DD4AA5"/>
    <w:rsid w:val="00DD4F10"/>
    <w:rsid w:val="00DE4016"/>
    <w:rsid w:val="00DF0137"/>
    <w:rsid w:val="00DF020D"/>
    <w:rsid w:val="00DF12B4"/>
    <w:rsid w:val="00E017CA"/>
    <w:rsid w:val="00E131BB"/>
    <w:rsid w:val="00E131EB"/>
    <w:rsid w:val="00E44DFD"/>
    <w:rsid w:val="00E55B03"/>
    <w:rsid w:val="00E57642"/>
    <w:rsid w:val="00E64698"/>
    <w:rsid w:val="00E8362B"/>
    <w:rsid w:val="00E86519"/>
    <w:rsid w:val="00E94534"/>
    <w:rsid w:val="00E94C30"/>
    <w:rsid w:val="00EC574B"/>
    <w:rsid w:val="00EC6ECB"/>
    <w:rsid w:val="00EF33A1"/>
    <w:rsid w:val="00EF68CD"/>
    <w:rsid w:val="00F079E5"/>
    <w:rsid w:val="00F10FEB"/>
    <w:rsid w:val="00F20A6A"/>
    <w:rsid w:val="00F2462E"/>
    <w:rsid w:val="00F35916"/>
    <w:rsid w:val="00FB76BA"/>
    <w:rsid w:val="00FD6260"/>
    <w:rsid w:val="00FD7EAB"/>
    <w:rsid w:val="00FE0188"/>
    <w:rsid w:val="00FF044D"/>
    <w:rsid w:val="00FF5C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75A731"/>
  <w15:chartTrackingRefBased/>
  <w15:docId w15:val="{37953C66-07D9-4013-8CD9-E3F5A4A3F7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850C9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DA7F7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A7F72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7105CA"/>
    <w:rPr>
      <w:color w:val="0563C1" w:themeColor="hyperlink"/>
      <w:u w:val="single"/>
    </w:rPr>
  </w:style>
  <w:style w:type="paragraph" w:styleId="NoSpacing">
    <w:name w:val="No Spacing"/>
    <w:uiPriority w:val="1"/>
    <w:qFormat/>
    <w:rsid w:val="00193AEA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6B3837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E55B03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E42E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1727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35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136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987160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5624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373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455158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1242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089506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4637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989864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5127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383832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3364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982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170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342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05229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7626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477350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8323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549407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1743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267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535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798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151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897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636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592480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7239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539258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yavapai.hosted.panopto.com/Panopto/Pages/Viewer.aspx?id=84793a94-6e02-49fe-b25a-af32011c07ef" TargetMode="External"/><Relationship Id="rId5" Type="http://schemas.openxmlformats.org/officeDocument/2006/relationships/numbering" Target="numbering.xml"/><Relationship Id="rId10" Type="http://schemas.openxmlformats.org/officeDocument/2006/relationships/image" Target="media/image2.png"/><Relationship Id="rId4" Type="http://schemas.openxmlformats.org/officeDocument/2006/relationships/customXml" Target="../customXml/item4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4A9074DCD8C9A47B9DFEA62E3BB3819" ma:contentTypeVersion="6" ma:contentTypeDescription="Create a new document." ma:contentTypeScope="" ma:versionID="18e02a7e1f2c619cf8e7902a137b9b0f">
  <xsd:schema xmlns:xsd="http://www.w3.org/2001/XMLSchema" xmlns:xs="http://www.w3.org/2001/XMLSchema" xmlns:p="http://schemas.microsoft.com/office/2006/metadata/properties" xmlns:ns3="cab452ae-721f-4fff-b22f-551bc0a953d2" targetNamespace="http://schemas.microsoft.com/office/2006/metadata/properties" ma:root="true" ma:fieldsID="fa7c143cc0fe16f93b44eea2629a4a02" ns3:_="">
    <xsd:import namespace="cab452ae-721f-4fff-b22f-551bc0a953d2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ab452ae-721f-4fff-b22f-551bc0a953d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OCR" ma:index="11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2FA8DF8-B1F0-48ED-B156-08DB9BD11513}">
  <ds:schemaRefs>
    <ds:schemaRef ds:uri="http://www.w3.org/XML/1998/namespace"/>
    <ds:schemaRef ds:uri="http://purl.org/dc/terms/"/>
    <ds:schemaRef ds:uri="http://purl.org/dc/elements/1.1/"/>
    <ds:schemaRef ds:uri="cab452ae-721f-4fff-b22f-551bc0a953d2"/>
    <ds:schemaRef ds:uri="http://schemas.microsoft.com/office/2006/documentManagement/types"/>
    <ds:schemaRef ds:uri="http://purl.org/dc/dcmitype/"/>
    <ds:schemaRef ds:uri="http://schemas.microsoft.com/office/infopath/2007/PartnerControls"/>
    <ds:schemaRef ds:uri="http://schemas.openxmlformats.org/package/2006/metadata/core-properties"/>
    <ds:schemaRef ds:uri="http://schemas.microsoft.com/office/2006/metadata/properties"/>
  </ds:schemaRefs>
</ds:datastoreItem>
</file>

<file path=customXml/itemProps2.xml><?xml version="1.0" encoding="utf-8"?>
<ds:datastoreItem xmlns:ds="http://schemas.openxmlformats.org/officeDocument/2006/customXml" ds:itemID="{3C913FB2-1178-47E6-A177-8C6A1436824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A795DF0-7B1C-403D-9451-E3AA243E78D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ab452ae-721f-4fff-b22f-551bc0a953d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767B0B31-501A-4B93-9A51-602DC9D5C8A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94</Words>
  <Characters>1677</Characters>
  <Application>Microsoft Office Word</Application>
  <DocSecurity>4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Yavapai College</Company>
  <LinksUpToDate>false</LinksUpToDate>
  <CharactersWithSpaces>19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ock, Susanne</dc:creator>
  <cp:keywords/>
  <dc:description/>
  <cp:lastModifiedBy>Hughes, Tom</cp:lastModifiedBy>
  <cp:revision>2</cp:revision>
  <cp:lastPrinted>2018-04-09T20:17:00Z</cp:lastPrinted>
  <dcterms:created xsi:type="dcterms:W3CDTF">2022-10-25T20:11:00Z</dcterms:created>
  <dcterms:modified xsi:type="dcterms:W3CDTF">2022-10-25T20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4A9074DCD8C9A47B9DFEA62E3BB3819</vt:lpwstr>
  </property>
</Properties>
</file>